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2A56" w:rsidRPr="000E5AE3" w:rsidRDefault="00B9198F" w:rsidP="000E5AE3">
      <w:pPr>
        <w:pStyle w:val="Heading2"/>
        <w:rPr>
          <w:b/>
        </w:rPr>
      </w:pPr>
      <w:r>
        <w:rPr>
          <w:b/>
        </w:rPr>
        <w:t xml:space="preserve">Internal </w:t>
      </w:r>
      <w:r w:rsidR="00FB08B0">
        <w:rPr>
          <w:b/>
        </w:rPr>
        <w:t>Meeting Minutes 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7745"/>
      </w:tblGrid>
      <w:tr w:rsidR="00A72A56" w:rsidTr="00072248">
        <w:tc>
          <w:tcPr>
            <w:tcW w:w="1271" w:type="dxa"/>
          </w:tcPr>
          <w:p w:rsidR="00A72A56" w:rsidRDefault="00A72A56" w:rsidP="00072248">
            <w:r>
              <w:t>Date/Time</w:t>
            </w:r>
          </w:p>
        </w:tc>
        <w:tc>
          <w:tcPr>
            <w:tcW w:w="7745" w:type="dxa"/>
          </w:tcPr>
          <w:p w:rsidR="00A72A56" w:rsidRDefault="00FB08B0" w:rsidP="00B9198F">
            <w:pPr>
              <w:tabs>
                <w:tab w:val="left" w:pos="2435"/>
              </w:tabs>
            </w:pPr>
            <w:r>
              <w:t>6</w:t>
            </w:r>
            <w:r w:rsidRPr="00FB08B0">
              <w:rPr>
                <w:vertAlign w:val="superscript"/>
              </w:rPr>
              <w:t>th</w:t>
            </w:r>
            <w:r>
              <w:t xml:space="preserve"> Feb 2018 </w:t>
            </w:r>
            <w:r w:rsidR="00B9198F">
              <w:tab/>
            </w:r>
          </w:p>
        </w:tc>
      </w:tr>
      <w:tr w:rsidR="00A72A56" w:rsidTr="00072248">
        <w:tc>
          <w:tcPr>
            <w:tcW w:w="1271" w:type="dxa"/>
          </w:tcPr>
          <w:p w:rsidR="00A72A56" w:rsidRDefault="00A72A56" w:rsidP="00072248">
            <w:r>
              <w:t>Venue</w:t>
            </w:r>
          </w:p>
        </w:tc>
        <w:tc>
          <w:tcPr>
            <w:tcW w:w="7745" w:type="dxa"/>
          </w:tcPr>
          <w:p w:rsidR="00A72A56" w:rsidRDefault="00FB08B0" w:rsidP="00072248">
            <w:r>
              <w:t>SIS GSR 3.4</w:t>
            </w:r>
          </w:p>
        </w:tc>
      </w:tr>
      <w:tr w:rsidR="00A72A56" w:rsidTr="00072248">
        <w:tc>
          <w:tcPr>
            <w:tcW w:w="1271" w:type="dxa"/>
          </w:tcPr>
          <w:p w:rsidR="00A72A56" w:rsidRDefault="00A72A56" w:rsidP="00072248">
            <w:r>
              <w:t>Attendees</w:t>
            </w:r>
          </w:p>
        </w:tc>
        <w:tc>
          <w:tcPr>
            <w:tcW w:w="7745" w:type="dxa"/>
          </w:tcPr>
          <w:p w:rsidR="00A72A56" w:rsidRDefault="00B9198F" w:rsidP="00072248">
            <w:r>
              <w:t>Eric, Ivan, Shing Hei</w:t>
            </w:r>
          </w:p>
        </w:tc>
      </w:tr>
      <w:tr w:rsidR="00A72A56" w:rsidTr="00072248">
        <w:tc>
          <w:tcPr>
            <w:tcW w:w="1271" w:type="dxa"/>
          </w:tcPr>
          <w:p w:rsidR="00A72A56" w:rsidRDefault="00A72A56" w:rsidP="00072248">
            <w:r>
              <w:t>Agenda</w:t>
            </w:r>
          </w:p>
        </w:tc>
        <w:tc>
          <w:tcPr>
            <w:tcW w:w="7745" w:type="dxa"/>
          </w:tcPr>
          <w:p w:rsidR="0005770E" w:rsidRDefault="0005770E" w:rsidP="00F66550">
            <w:pPr>
              <w:pStyle w:val="ListParagraph"/>
              <w:numPr>
                <w:ilvl w:val="0"/>
                <w:numId w:val="14"/>
              </w:numPr>
            </w:pPr>
            <w:r>
              <w:t xml:space="preserve"> </w:t>
            </w:r>
            <w:r w:rsidR="00F66550" w:rsidRPr="00F66550">
              <w:t xml:space="preserve">Job Scope/ </w:t>
            </w:r>
            <w:r w:rsidR="00F66550">
              <w:t xml:space="preserve">Preparation for Sponsor Meeting </w:t>
            </w:r>
          </w:p>
          <w:p w:rsidR="00F66550" w:rsidRDefault="001838DE" w:rsidP="00F66550">
            <w:pPr>
              <w:pStyle w:val="ListParagraph"/>
              <w:numPr>
                <w:ilvl w:val="0"/>
                <w:numId w:val="14"/>
              </w:numPr>
            </w:pPr>
            <w:r>
              <w:t>More about LDA</w:t>
            </w:r>
          </w:p>
        </w:tc>
      </w:tr>
    </w:tbl>
    <w:p w:rsidR="00A72A56" w:rsidRDefault="00A72A56" w:rsidP="00A72A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"/>
        <w:gridCol w:w="5479"/>
        <w:gridCol w:w="1985"/>
        <w:gridCol w:w="1224"/>
      </w:tblGrid>
      <w:tr w:rsidR="00A72A56" w:rsidTr="00072248">
        <w:tc>
          <w:tcPr>
            <w:tcW w:w="328" w:type="dxa"/>
          </w:tcPr>
          <w:p w:rsidR="00A72A56" w:rsidRDefault="00A72A56" w:rsidP="00072248"/>
        </w:tc>
        <w:tc>
          <w:tcPr>
            <w:tcW w:w="5479" w:type="dxa"/>
          </w:tcPr>
          <w:p w:rsidR="00A72A56" w:rsidRDefault="00A72A56" w:rsidP="00072248">
            <w:r>
              <w:t>Task/Description</w:t>
            </w:r>
          </w:p>
        </w:tc>
        <w:tc>
          <w:tcPr>
            <w:tcW w:w="1985" w:type="dxa"/>
          </w:tcPr>
          <w:p w:rsidR="00A72A56" w:rsidRDefault="00A72A56" w:rsidP="00072248">
            <w:r>
              <w:t>Person in Charge</w:t>
            </w:r>
          </w:p>
        </w:tc>
        <w:tc>
          <w:tcPr>
            <w:tcW w:w="1224" w:type="dxa"/>
          </w:tcPr>
          <w:p w:rsidR="00A72A56" w:rsidRDefault="00A72A56" w:rsidP="00072248">
            <w:r>
              <w:t>Due Date</w:t>
            </w:r>
          </w:p>
        </w:tc>
      </w:tr>
      <w:tr w:rsidR="00A72A56" w:rsidTr="00072248">
        <w:tc>
          <w:tcPr>
            <w:tcW w:w="328" w:type="dxa"/>
          </w:tcPr>
          <w:p w:rsidR="00A72A56" w:rsidRDefault="00A72A56" w:rsidP="00072248">
            <w:r>
              <w:t>1</w:t>
            </w:r>
          </w:p>
        </w:tc>
        <w:tc>
          <w:tcPr>
            <w:tcW w:w="5479" w:type="dxa"/>
          </w:tcPr>
          <w:p w:rsidR="00480711" w:rsidRPr="00165438" w:rsidRDefault="00FB08B0" w:rsidP="00FB08B0">
            <w:pPr>
              <w:rPr>
                <w:u w:val="single"/>
              </w:rPr>
            </w:pPr>
            <w:r w:rsidRPr="00165438">
              <w:rPr>
                <w:u w:val="single"/>
              </w:rPr>
              <w:t>Job Scope</w:t>
            </w:r>
            <w:r w:rsidR="00165438">
              <w:rPr>
                <w:u w:val="single"/>
              </w:rPr>
              <w:t>/ Preparation for Sponsor Meeting</w:t>
            </w:r>
            <w:r w:rsidRPr="00165438">
              <w:rPr>
                <w:u w:val="single"/>
              </w:rPr>
              <w:t xml:space="preserve">: </w:t>
            </w:r>
          </w:p>
          <w:p w:rsidR="00FB08B0" w:rsidRPr="00FB08B0" w:rsidRDefault="00FB08B0" w:rsidP="00FB08B0">
            <w:pPr>
              <w:pStyle w:val="ListParagraph"/>
              <w:numPr>
                <w:ilvl w:val="0"/>
                <w:numId w:val="24"/>
              </w:numPr>
              <w:rPr>
                <w:b/>
              </w:rPr>
            </w:pPr>
            <w:r>
              <w:t xml:space="preserve">Update wiki: </w:t>
            </w:r>
            <w:r w:rsidRPr="00FB08B0">
              <w:rPr>
                <w:b/>
              </w:rPr>
              <w:t xml:space="preserve">Eric </w:t>
            </w:r>
          </w:p>
          <w:p w:rsidR="00FB08B0" w:rsidRDefault="00FB08B0" w:rsidP="00FB08B0">
            <w:pPr>
              <w:pStyle w:val="ListParagraph"/>
              <w:numPr>
                <w:ilvl w:val="0"/>
                <w:numId w:val="24"/>
              </w:numPr>
              <w:rPr>
                <w:b/>
              </w:rPr>
            </w:pPr>
            <w:r>
              <w:t xml:space="preserve">Minutes / Meetings: </w:t>
            </w:r>
            <w:r w:rsidRPr="00FB08B0">
              <w:rPr>
                <w:b/>
              </w:rPr>
              <w:t xml:space="preserve">Shing Hei </w:t>
            </w:r>
          </w:p>
          <w:p w:rsidR="00165438" w:rsidRPr="00165438" w:rsidRDefault="00165438" w:rsidP="00FB08B0">
            <w:pPr>
              <w:pStyle w:val="ListParagraph"/>
              <w:numPr>
                <w:ilvl w:val="0"/>
                <w:numId w:val="24"/>
              </w:numPr>
            </w:pPr>
            <w:r w:rsidRPr="00165438">
              <w:t xml:space="preserve">Summarize </w:t>
            </w:r>
            <w:r>
              <w:t xml:space="preserve">key findings </w:t>
            </w:r>
          </w:p>
          <w:p w:rsidR="00FB08B0" w:rsidRDefault="00FB08B0" w:rsidP="00FB08B0">
            <w:pPr>
              <w:pStyle w:val="ListParagraph"/>
              <w:numPr>
                <w:ilvl w:val="0"/>
                <w:numId w:val="24"/>
              </w:numPr>
            </w:pPr>
            <w:r>
              <w:t xml:space="preserve">Generate Hypothesis + Objective </w:t>
            </w:r>
          </w:p>
          <w:p w:rsidR="00165438" w:rsidRDefault="00165438" w:rsidP="00165438">
            <w:pPr>
              <w:pStyle w:val="ListParagraph"/>
              <w:numPr>
                <w:ilvl w:val="1"/>
                <w:numId w:val="24"/>
              </w:numPr>
            </w:pPr>
            <w:r>
              <w:t xml:space="preserve">Topic Modelling (LDA) </w:t>
            </w:r>
          </w:p>
          <w:p w:rsidR="00165438" w:rsidRDefault="00165438" w:rsidP="00165438">
            <w:pPr>
              <w:pStyle w:val="ListParagraph"/>
              <w:numPr>
                <w:ilvl w:val="1"/>
                <w:numId w:val="24"/>
              </w:numPr>
            </w:pPr>
            <w:r>
              <w:t xml:space="preserve">What deeper insights to generate? </w:t>
            </w:r>
          </w:p>
          <w:p w:rsidR="00165438" w:rsidRDefault="00165438" w:rsidP="00FB08B0">
            <w:pPr>
              <w:pStyle w:val="ListParagraph"/>
              <w:numPr>
                <w:ilvl w:val="0"/>
                <w:numId w:val="24"/>
              </w:numPr>
            </w:pPr>
            <w:r>
              <w:t xml:space="preserve">LDA: Consult Meena </w:t>
            </w:r>
          </w:p>
          <w:p w:rsidR="003F7C1E" w:rsidRDefault="00165438" w:rsidP="00AD226F">
            <w:pPr>
              <w:pStyle w:val="ListParagraph"/>
              <w:numPr>
                <w:ilvl w:val="0"/>
                <w:numId w:val="24"/>
              </w:numPr>
            </w:pPr>
            <w:r>
              <w:t xml:space="preserve">Facebook Algo change (comparison period); to get Jan data </w:t>
            </w:r>
          </w:p>
          <w:p w:rsidR="00E1681B" w:rsidRDefault="00E1681B" w:rsidP="00E1681B">
            <w:pPr>
              <w:rPr>
                <w:u w:val="single"/>
              </w:rPr>
            </w:pPr>
          </w:p>
          <w:p w:rsidR="00E1681B" w:rsidRDefault="00E1681B" w:rsidP="00E1681B">
            <w:r>
              <w:t xml:space="preserve">Presentation flow for </w:t>
            </w:r>
            <w:r w:rsidR="003C5AB6">
              <w:t>XXX</w:t>
            </w:r>
            <w:r w:rsidRPr="00E1681B">
              <w:t xml:space="preserve"> later: </w:t>
            </w:r>
          </w:p>
          <w:p w:rsidR="00E1681B" w:rsidRDefault="00E1681B" w:rsidP="00E1681B">
            <w:pPr>
              <w:pStyle w:val="ListParagraph"/>
              <w:numPr>
                <w:ilvl w:val="0"/>
                <w:numId w:val="25"/>
              </w:numPr>
            </w:pPr>
            <w:r>
              <w:t xml:space="preserve">What is LDA - how it helps us: categorisation of tags across multiple platforms. Master file not really helpful in this  </w:t>
            </w:r>
          </w:p>
          <w:p w:rsidR="00E1681B" w:rsidRDefault="00E1681B" w:rsidP="00E1681B">
            <w:pPr>
              <w:pStyle w:val="ListParagraph"/>
              <w:numPr>
                <w:ilvl w:val="0"/>
                <w:numId w:val="25"/>
              </w:numPr>
            </w:pPr>
            <w:r>
              <w:t>Metrics across platforms after LDA - likes, comments and shares?</w:t>
            </w:r>
          </w:p>
          <w:p w:rsidR="00E1681B" w:rsidRDefault="00E1681B" w:rsidP="00E1681B">
            <w:pPr>
              <w:pStyle w:val="ListParagraph"/>
              <w:numPr>
                <w:ilvl w:val="0"/>
                <w:numId w:val="25"/>
              </w:numPr>
            </w:pPr>
            <w:r>
              <w:t xml:space="preserve">Specific objectives that we need to tie down for investigation. Speak to Operations group and what do they want to find out? Business motivations? </w:t>
            </w:r>
          </w:p>
          <w:p w:rsidR="00E1681B" w:rsidRDefault="00E1681B" w:rsidP="00E1681B">
            <w:pPr>
              <w:pStyle w:val="ListParagraph"/>
              <w:numPr>
                <w:ilvl w:val="0"/>
                <w:numId w:val="25"/>
              </w:numPr>
            </w:pPr>
            <w:r>
              <w:t xml:space="preserve">Share findings we have so far: </w:t>
            </w:r>
          </w:p>
          <w:p w:rsidR="00E1681B" w:rsidRPr="00E1681B" w:rsidRDefault="00E1681B" w:rsidP="00E1681B">
            <w:pPr>
              <w:pStyle w:val="ListParagraph"/>
              <w:numPr>
                <w:ilvl w:val="0"/>
                <w:numId w:val="25"/>
              </w:numPr>
            </w:pPr>
            <w:r>
              <w:t>Breaking the myths. Posting on Thurs/timing is better for likes?</w:t>
            </w:r>
          </w:p>
          <w:p w:rsidR="00FB08B0" w:rsidRDefault="00FB08B0" w:rsidP="00165438">
            <w:pPr>
              <w:ind w:left="360"/>
            </w:pPr>
            <w:bookmarkStart w:id="0" w:name="_GoBack"/>
            <w:bookmarkEnd w:id="0"/>
          </w:p>
        </w:tc>
        <w:tc>
          <w:tcPr>
            <w:tcW w:w="1985" w:type="dxa"/>
            <w:vAlign w:val="center"/>
          </w:tcPr>
          <w:p w:rsidR="00A72A56" w:rsidRDefault="00A72A56" w:rsidP="0032423F">
            <w:pPr>
              <w:ind w:left="720"/>
            </w:pPr>
            <w:r>
              <w:t>All</w:t>
            </w:r>
          </w:p>
        </w:tc>
        <w:tc>
          <w:tcPr>
            <w:tcW w:w="1224" w:type="dxa"/>
            <w:vAlign w:val="center"/>
          </w:tcPr>
          <w:p w:rsidR="00A72A56" w:rsidRDefault="00057637" w:rsidP="00072248">
            <w:pPr>
              <w:jc w:val="center"/>
            </w:pPr>
            <w:r>
              <w:t xml:space="preserve">Nil </w:t>
            </w:r>
          </w:p>
        </w:tc>
      </w:tr>
      <w:tr w:rsidR="000E5AE3" w:rsidTr="00072248">
        <w:tc>
          <w:tcPr>
            <w:tcW w:w="328" w:type="dxa"/>
          </w:tcPr>
          <w:p w:rsidR="000E5AE3" w:rsidRDefault="000E5AE3" w:rsidP="00072248">
            <w:r>
              <w:t>2</w:t>
            </w:r>
          </w:p>
        </w:tc>
        <w:tc>
          <w:tcPr>
            <w:tcW w:w="5479" w:type="dxa"/>
          </w:tcPr>
          <w:p w:rsidR="001E1BFA" w:rsidRDefault="009E3061" w:rsidP="00165438">
            <w:pPr>
              <w:rPr>
                <w:u w:val="single"/>
              </w:rPr>
            </w:pPr>
            <w:r w:rsidRPr="009E3061">
              <w:rPr>
                <w:u w:val="single"/>
              </w:rPr>
              <w:t>LDA</w:t>
            </w:r>
          </w:p>
          <w:p w:rsidR="009E3061" w:rsidRPr="001838DE" w:rsidRDefault="009E3061" w:rsidP="00165438">
            <w:r>
              <w:t xml:space="preserve">Key: ID (Word); Value: Frequency (number of occurrences) </w:t>
            </w:r>
          </w:p>
          <w:p w:rsidR="001838DE" w:rsidRPr="009E3061" w:rsidRDefault="001838DE" w:rsidP="00165438">
            <w:pPr>
              <w:rPr>
                <w:u w:val="single"/>
              </w:rPr>
            </w:pPr>
          </w:p>
        </w:tc>
        <w:tc>
          <w:tcPr>
            <w:tcW w:w="1985" w:type="dxa"/>
            <w:vAlign w:val="center"/>
          </w:tcPr>
          <w:p w:rsidR="000E5AE3" w:rsidRDefault="000E5AE3" w:rsidP="00072248">
            <w:pPr>
              <w:jc w:val="center"/>
            </w:pPr>
            <w:r>
              <w:t xml:space="preserve">All </w:t>
            </w:r>
          </w:p>
        </w:tc>
        <w:tc>
          <w:tcPr>
            <w:tcW w:w="1224" w:type="dxa"/>
            <w:vAlign w:val="center"/>
          </w:tcPr>
          <w:p w:rsidR="000E5AE3" w:rsidRDefault="000E5AE3" w:rsidP="00072248">
            <w:pPr>
              <w:jc w:val="center"/>
            </w:pPr>
            <w:r>
              <w:t xml:space="preserve">Nil </w:t>
            </w:r>
          </w:p>
        </w:tc>
      </w:tr>
    </w:tbl>
    <w:p w:rsidR="00076B3F" w:rsidRDefault="00076B3F" w:rsidP="00514D65">
      <w:pPr>
        <w:jc w:val="both"/>
      </w:pPr>
    </w:p>
    <w:p w:rsidR="001838DE" w:rsidRDefault="001838DE" w:rsidP="001838DE">
      <w:r>
        <w:t xml:space="preserve">Reference for LDA: </w:t>
      </w:r>
    </w:p>
    <w:p w:rsidR="001838DE" w:rsidRDefault="00585EDF" w:rsidP="001838DE">
      <w:hyperlink r:id="rId7" w:history="1">
        <w:r w:rsidR="001838DE" w:rsidRPr="008A6758">
          <w:rPr>
            <w:rStyle w:val="Hyperlink"/>
          </w:rPr>
          <w:t>https://rstudio-pubs-static.s3.amazonaws.com/79360_850b2a69980c4488b1db95987a24867a.html</w:t>
        </w:r>
      </w:hyperlink>
      <w:r w:rsidR="001838DE">
        <w:t xml:space="preserve"> </w:t>
      </w:r>
    </w:p>
    <w:p w:rsidR="00076B3F" w:rsidRDefault="00F66550" w:rsidP="00B63028">
      <w:pPr>
        <w:jc w:val="center"/>
      </w:pPr>
      <w:r>
        <w:rPr>
          <w:noProof/>
        </w:rPr>
        <w:lastRenderedPageBreak/>
        <w:drawing>
          <wp:inline distT="0" distB="0" distL="0" distR="0" wp14:anchorId="485D1FC0" wp14:editId="6F17296A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2248" w:rsidRDefault="00514D65" w:rsidP="004B5309">
      <w:pPr>
        <w:jc w:val="both"/>
      </w:pPr>
      <w:r>
        <w:t xml:space="preserve"> </w:t>
      </w:r>
      <w:r w:rsidR="00B63028">
        <w:rPr>
          <w:noProof/>
        </w:rPr>
        <w:drawing>
          <wp:inline distT="0" distB="0" distL="0" distR="0" wp14:anchorId="296A26EB" wp14:editId="1FA11BDC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7224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85EDF" w:rsidRDefault="00585EDF" w:rsidP="000E5AE3">
      <w:pPr>
        <w:spacing w:after="0" w:line="240" w:lineRule="auto"/>
      </w:pPr>
      <w:r>
        <w:separator/>
      </w:r>
    </w:p>
  </w:endnote>
  <w:endnote w:type="continuationSeparator" w:id="0">
    <w:p w:rsidR="00585EDF" w:rsidRDefault="00585EDF" w:rsidP="000E5A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85EDF" w:rsidRDefault="00585EDF" w:rsidP="000E5AE3">
      <w:pPr>
        <w:spacing w:after="0" w:line="240" w:lineRule="auto"/>
      </w:pPr>
      <w:r>
        <w:separator/>
      </w:r>
    </w:p>
  </w:footnote>
  <w:footnote w:type="continuationSeparator" w:id="0">
    <w:p w:rsidR="00585EDF" w:rsidRDefault="00585EDF" w:rsidP="000E5A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F7B16"/>
    <w:multiLevelType w:val="hybridMultilevel"/>
    <w:tmpl w:val="997A515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D5A42"/>
    <w:multiLevelType w:val="hybridMultilevel"/>
    <w:tmpl w:val="B4FE1CC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94CE0"/>
    <w:multiLevelType w:val="hybridMultilevel"/>
    <w:tmpl w:val="C0F03A3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937D30"/>
    <w:multiLevelType w:val="hybridMultilevel"/>
    <w:tmpl w:val="D5D25D2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B3502"/>
    <w:multiLevelType w:val="hybridMultilevel"/>
    <w:tmpl w:val="33B2799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9035F2"/>
    <w:multiLevelType w:val="hybridMultilevel"/>
    <w:tmpl w:val="5DF01CC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C23EC0"/>
    <w:multiLevelType w:val="hybridMultilevel"/>
    <w:tmpl w:val="C884223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D02FD5"/>
    <w:multiLevelType w:val="hybridMultilevel"/>
    <w:tmpl w:val="F80EF2C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C54005"/>
    <w:multiLevelType w:val="hybridMultilevel"/>
    <w:tmpl w:val="62167DD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96C58"/>
    <w:multiLevelType w:val="hybridMultilevel"/>
    <w:tmpl w:val="91201D6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15C63"/>
    <w:multiLevelType w:val="hybridMultilevel"/>
    <w:tmpl w:val="2F6CBBA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153441"/>
    <w:multiLevelType w:val="hybridMultilevel"/>
    <w:tmpl w:val="1FFA13D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2B4682"/>
    <w:multiLevelType w:val="hybridMultilevel"/>
    <w:tmpl w:val="5C56EB0E"/>
    <w:lvl w:ilvl="0" w:tplc="48090001">
      <w:start w:val="1"/>
      <w:numFmt w:val="bullet"/>
      <w:lvlText w:val=""/>
      <w:lvlJc w:val="left"/>
      <w:pPr>
        <w:ind w:left="821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541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261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981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701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421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141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61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581" w:hanging="360"/>
      </w:pPr>
      <w:rPr>
        <w:rFonts w:ascii="Wingdings" w:hAnsi="Wingdings" w:hint="default"/>
      </w:rPr>
    </w:lvl>
  </w:abstractNum>
  <w:abstractNum w:abstractNumId="13" w15:restartNumberingAfterBreak="0">
    <w:nsid w:val="502F5BEF"/>
    <w:multiLevelType w:val="hybridMultilevel"/>
    <w:tmpl w:val="7AE64EF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660C56"/>
    <w:multiLevelType w:val="hybridMultilevel"/>
    <w:tmpl w:val="E05A911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0F33D8"/>
    <w:multiLevelType w:val="hybridMultilevel"/>
    <w:tmpl w:val="5734EF0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8F5FCF"/>
    <w:multiLevelType w:val="hybridMultilevel"/>
    <w:tmpl w:val="BB94972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082543"/>
    <w:multiLevelType w:val="hybridMultilevel"/>
    <w:tmpl w:val="50B252F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432F87"/>
    <w:multiLevelType w:val="hybridMultilevel"/>
    <w:tmpl w:val="062C037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80118A"/>
    <w:multiLevelType w:val="hybridMultilevel"/>
    <w:tmpl w:val="378C71E0"/>
    <w:lvl w:ilvl="0" w:tplc="4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F9F1062"/>
    <w:multiLevelType w:val="hybridMultilevel"/>
    <w:tmpl w:val="A75CFE5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B214F6"/>
    <w:multiLevelType w:val="hybridMultilevel"/>
    <w:tmpl w:val="97C0151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BA5ADC"/>
    <w:multiLevelType w:val="hybridMultilevel"/>
    <w:tmpl w:val="38FA41D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036F50"/>
    <w:multiLevelType w:val="hybridMultilevel"/>
    <w:tmpl w:val="5F440792"/>
    <w:lvl w:ilvl="0" w:tplc="81E6D94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DC7CFAE6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C6E6686"/>
    <w:multiLevelType w:val="hybridMultilevel"/>
    <w:tmpl w:val="06AC6346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0"/>
  </w:num>
  <w:num w:numId="3">
    <w:abstractNumId w:val="18"/>
  </w:num>
  <w:num w:numId="4">
    <w:abstractNumId w:val="8"/>
  </w:num>
  <w:num w:numId="5">
    <w:abstractNumId w:val="1"/>
  </w:num>
  <w:num w:numId="6">
    <w:abstractNumId w:val="7"/>
  </w:num>
  <w:num w:numId="7">
    <w:abstractNumId w:val="13"/>
  </w:num>
  <w:num w:numId="8">
    <w:abstractNumId w:val="23"/>
  </w:num>
  <w:num w:numId="9">
    <w:abstractNumId w:val="3"/>
  </w:num>
  <w:num w:numId="10">
    <w:abstractNumId w:val="5"/>
  </w:num>
  <w:num w:numId="11">
    <w:abstractNumId w:val="11"/>
  </w:num>
  <w:num w:numId="12">
    <w:abstractNumId w:val="24"/>
  </w:num>
  <w:num w:numId="13">
    <w:abstractNumId w:val="15"/>
  </w:num>
  <w:num w:numId="14">
    <w:abstractNumId w:val="2"/>
  </w:num>
  <w:num w:numId="15">
    <w:abstractNumId w:val="17"/>
  </w:num>
  <w:num w:numId="16">
    <w:abstractNumId w:val="21"/>
  </w:num>
  <w:num w:numId="17">
    <w:abstractNumId w:val="20"/>
  </w:num>
  <w:num w:numId="18">
    <w:abstractNumId w:val="14"/>
  </w:num>
  <w:num w:numId="19">
    <w:abstractNumId w:val="6"/>
  </w:num>
  <w:num w:numId="20">
    <w:abstractNumId w:val="19"/>
  </w:num>
  <w:num w:numId="21">
    <w:abstractNumId w:val="12"/>
  </w:num>
  <w:num w:numId="22">
    <w:abstractNumId w:val="4"/>
  </w:num>
  <w:num w:numId="23">
    <w:abstractNumId w:val="22"/>
  </w:num>
  <w:num w:numId="24">
    <w:abstractNumId w:val="0"/>
  </w:num>
  <w:num w:numId="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MTAxtTSwMDQwszBU0lEKTi0uzszPAykwrAUAxhRLYiwAAAA="/>
  </w:docVars>
  <w:rsids>
    <w:rsidRoot w:val="00576BFB"/>
    <w:rsid w:val="00057637"/>
    <w:rsid w:val="0005770E"/>
    <w:rsid w:val="00065FDA"/>
    <w:rsid w:val="00072248"/>
    <w:rsid w:val="00076B3F"/>
    <w:rsid w:val="000A2A66"/>
    <w:rsid w:val="000D451C"/>
    <w:rsid w:val="000E5AE3"/>
    <w:rsid w:val="0016236B"/>
    <w:rsid w:val="00165438"/>
    <w:rsid w:val="001838DE"/>
    <w:rsid w:val="00186864"/>
    <w:rsid w:val="001E1BFA"/>
    <w:rsid w:val="00223373"/>
    <w:rsid w:val="002358F1"/>
    <w:rsid w:val="00274718"/>
    <w:rsid w:val="002845F9"/>
    <w:rsid w:val="002B7D5A"/>
    <w:rsid w:val="002D7DC9"/>
    <w:rsid w:val="002F0F1A"/>
    <w:rsid w:val="0032423F"/>
    <w:rsid w:val="0038205C"/>
    <w:rsid w:val="003C5AB6"/>
    <w:rsid w:val="003E4313"/>
    <w:rsid w:val="003F7C1E"/>
    <w:rsid w:val="00472930"/>
    <w:rsid w:val="00480711"/>
    <w:rsid w:val="00492D7F"/>
    <w:rsid w:val="004B2D69"/>
    <w:rsid w:val="004B5309"/>
    <w:rsid w:val="004D72C7"/>
    <w:rsid w:val="00514D65"/>
    <w:rsid w:val="00532CC7"/>
    <w:rsid w:val="005405F0"/>
    <w:rsid w:val="00576BFB"/>
    <w:rsid w:val="00585EDF"/>
    <w:rsid w:val="0059235D"/>
    <w:rsid w:val="005B4BCC"/>
    <w:rsid w:val="008B0826"/>
    <w:rsid w:val="008B41E6"/>
    <w:rsid w:val="008E5B10"/>
    <w:rsid w:val="008F2E47"/>
    <w:rsid w:val="00932807"/>
    <w:rsid w:val="009665FA"/>
    <w:rsid w:val="0097652C"/>
    <w:rsid w:val="009E3061"/>
    <w:rsid w:val="00A54E2D"/>
    <w:rsid w:val="00A72A56"/>
    <w:rsid w:val="00A801D8"/>
    <w:rsid w:val="00AC5E0E"/>
    <w:rsid w:val="00AE5BAF"/>
    <w:rsid w:val="00B6226B"/>
    <w:rsid w:val="00B63028"/>
    <w:rsid w:val="00B9198F"/>
    <w:rsid w:val="00C00893"/>
    <w:rsid w:val="00C00C26"/>
    <w:rsid w:val="00C5001F"/>
    <w:rsid w:val="00C50827"/>
    <w:rsid w:val="00CC4875"/>
    <w:rsid w:val="00D14D43"/>
    <w:rsid w:val="00D32B06"/>
    <w:rsid w:val="00D55312"/>
    <w:rsid w:val="00E1681B"/>
    <w:rsid w:val="00E6399E"/>
    <w:rsid w:val="00EB39E8"/>
    <w:rsid w:val="00F056E0"/>
    <w:rsid w:val="00F1157D"/>
    <w:rsid w:val="00F11B90"/>
    <w:rsid w:val="00F437AC"/>
    <w:rsid w:val="00F66550"/>
    <w:rsid w:val="00F7078C"/>
    <w:rsid w:val="00FB08B0"/>
    <w:rsid w:val="00FE5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849EB"/>
  <w15:chartTrackingRefBased/>
  <w15:docId w15:val="{825E70FA-72B0-4E8B-BC1B-2FBC13153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E5AE3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5A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6BFB"/>
    <w:pPr>
      <w:ind w:left="720"/>
      <w:contextualSpacing/>
    </w:pPr>
  </w:style>
  <w:style w:type="table" w:styleId="TableGrid">
    <w:name w:val="Table Grid"/>
    <w:basedOn w:val="TableNormal"/>
    <w:uiPriority w:val="39"/>
    <w:rsid w:val="00A72A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72A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2A56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0E5A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5AE3"/>
  </w:style>
  <w:style w:type="paragraph" w:styleId="Footer">
    <w:name w:val="footer"/>
    <w:basedOn w:val="Normal"/>
    <w:link w:val="FooterChar"/>
    <w:uiPriority w:val="99"/>
    <w:unhideWhenUsed/>
    <w:rsid w:val="000E5A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5AE3"/>
  </w:style>
  <w:style w:type="character" w:customStyle="1" w:styleId="Heading2Char">
    <w:name w:val="Heading 2 Char"/>
    <w:basedOn w:val="DefaultParagraphFont"/>
    <w:link w:val="Heading2"/>
    <w:uiPriority w:val="9"/>
    <w:rsid w:val="000E5A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708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79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16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5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0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rstudio-pubs-static.s3.amazonaws.com/79360_850b2a69980c4488b1db95987a24867a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2</Pages>
  <Words>191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G Shing Hei</dc:creator>
  <cp:keywords/>
  <dc:description/>
  <cp:lastModifiedBy>Eric Yeo</cp:lastModifiedBy>
  <cp:revision>7</cp:revision>
  <dcterms:created xsi:type="dcterms:W3CDTF">2018-02-06T02:35:00Z</dcterms:created>
  <dcterms:modified xsi:type="dcterms:W3CDTF">2018-02-08T05:15:00Z</dcterms:modified>
</cp:coreProperties>
</file>